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6E75D" w14:textId="77777777" w:rsidR="007454C7" w:rsidRDefault="007454C7" w:rsidP="007454C7">
      <w:pPr>
        <w:jc w:val="center"/>
        <w:rPr>
          <w:b/>
          <w:sz w:val="24"/>
          <w:szCs w:val="24"/>
        </w:rPr>
      </w:pPr>
    </w:p>
    <w:p w14:paraId="0526CA6F" w14:textId="77777777" w:rsidR="007454C7" w:rsidRDefault="007454C7" w:rsidP="007454C7">
      <w:pPr>
        <w:jc w:val="center"/>
        <w:rPr>
          <w:b/>
          <w:sz w:val="24"/>
          <w:szCs w:val="24"/>
        </w:rPr>
      </w:pPr>
    </w:p>
    <w:p w14:paraId="3C30AA2A" w14:textId="77777777" w:rsidR="007454C7" w:rsidRDefault="007454C7" w:rsidP="007454C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IROCÍNIO DOCENTE – CURSO DE MESTRADO EM DANÇA </w:t>
      </w:r>
    </w:p>
    <w:p w14:paraId="31FCDCAF" w14:textId="77777777" w:rsidR="007454C7" w:rsidRPr="003C2630" w:rsidRDefault="007454C7" w:rsidP="007454C7">
      <w:pPr>
        <w:jc w:val="center"/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 xml:space="preserve">RELATÓRIO </w:t>
      </w:r>
      <w:r>
        <w:rPr>
          <w:b/>
          <w:sz w:val="24"/>
          <w:szCs w:val="24"/>
        </w:rPr>
        <w:t>FINAL</w:t>
      </w:r>
      <w:r w:rsidRPr="003C2630">
        <w:rPr>
          <w:b/>
          <w:sz w:val="24"/>
          <w:szCs w:val="24"/>
        </w:rPr>
        <w:t xml:space="preserve"> DE ATIVIDADES</w:t>
      </w:r>
    </w:p>
    <w:p w14:paraId="4CAAEDBB" w14:textId="77777777" w:rsidR="007454C7" w:rsidRDefault="007454C7" w:rsidP="007454C7">
      <w:pPr>
        <w:rPr>
          <w:sz w:val="24"/>
          <w:szCs w:val="24"/>
        </w:rPr>
      </w:pPr>
    </w:p>
    <w:p w14:paraId="546EF5B3" w14:textId="77777777" w:rsidR="007454C7" w:rsidRDefault="007454C7" w:rsidP="007454C7">
      <w:pPr>
        <w:rPr>
          <w:sz w:val="24"/>
          <w:szCs w:val="24"/>
        </w:rPr>
      </w:pPr>
    </w:p>
    <w:p w14:paraId="3FD4BAE7" w14:textId="77777777" w:rsidR="007454C7" w:rsidRDefault="007454C7" w:rsidP="007454C7">
      <w:pPr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>I – IDENTIFICAÇÃO DISCENTE</w:t>
      </w:r>
    </w:p>
    <w:p w14:paraId="5F1318D1" w14:textId="77777777" w:rsidR="007454C7" w:rsidRDefault="007454C7" w:rsidP="007454C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me completo: </w:t>
      </w:r>
    </w:p>
    <w:p w14:paraId="7AABEF27" w14:textId="77777777" w:rsidR="007454C7" w:rsidRDefault="007454C7" w:rsidP="007454C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rso:                                                  </w:t>
      </w:r>
    </w:p>
    <w:p w14:paraId="31029438" w14:textId="77777777" w:rsidR="007454C7" w:rsidRDefault="007454C7" w:rsidP="007454C7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Nº da Matrícula: </w:t>
      </w:r>
    </w:p>
    <w:p w14:paraId="4AFCF54B" w14:textId="77777777" w:rsidR="007454C7" w:rsidRPr="00932487" w:rsidRDefault="007454C7" w:rsidP="007454C7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Nome docente que orienta discente: </w:t>
      </w:r>
    </w:p>
    <w:p w14:paraId="655B2CFD" w14:textId="77777777" w:rsidR="007454C7" w:rsidRPr="00932487" w:rsidRDefault="007454C7" w:rsidP="007454C7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Título do Projeto: </w:t>
      </w:r>
    </w:p>
    <w:p w14:paraId="75D9D194" w14:textId="77777777" w:rsidR="007454C7" w:rsidRPr="001534FC" w:rsidRDefault="007454C7" w:rsidP="007454C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nha de Pesquisa: </w:t>
      </w:r>
    </w:p>
    <w:p w14:paraId="404A1BA5" w14:textId="77777777" w:rsidR="007454C7" w:rsidRDefault="007454C7" w:rsidP="007454C7">
      <w:pPr>
        <w:tabs>
          <w:tab w:val="left" w:pos="1965"/>
        </w:tabs>
        <w:rPr>
          <w:b/>
          <w:sz w:val="24"/>
          <w:szCs w:val="24"/>
        </w:rPr>
      </w:pPr>
    </w:p>
    <w:p w14:paraId="76134C99" w14:textId="77777777" w:rsidR="007454C7" w:rsidRPr="003C2630" w:rsidRDefault="007454C7" w:rsidP="007454C7">
      <w:pPr>
        <w:tabs>
          <w:tab w:val="left" w:pos="1965"/>
        </w:tabs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>II – IDENTIFICAÇÃO DA ATIVIDADE</w:t>
      </w:r>
    </w:p>
    <w:p w14:paraId="5D6E8A9B" w14:textId="77777777" w:rsidR="007454C7" w:rsidRPr="00932487" w:rsidRDefault="007454C7" w:rsidP="007454C7">
      <w:pPr>
        <w:ind w:hanging="2"/>
        <w:rPr>
          <w:b/>
          <w:sz w:val="24"/>
          <w:szCs w:val="24"/>
        </w:rPr>
      </w:pPr>
      <w:r>
        <w:rPr>
          <w:sz w:val="24"/>
          <w:szCs w:val="24"/>
        </w:rPr>
        <w:t xml:space="preserve">Docente Responsável: </w:t>
      </w:r>
    </w:p>
    <w:p w14:paraId="74C8546A" w14:textId="77777777" w:rsidR="007454C7" w:rsidRDefault="007454C7" w:rsidP="007454C7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Unidade do Docente Responsável: </w:t>
      </w:r>
    </w:p>
    <w:p w14:paraId="445B6D3B" w14:textId="77777777" w:rsidR="007454C7" w:rsidRDefault="007454C7" w:rsidP="007454C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rso qual foi realizado o Tirocínio Docente: </w:t>
      </w:r>
    </w:p>
    <w:p w14:paraId="027A3AB1" w14:textId="77777777" w:rsidR="007454C7" w:rsidRDefault="007454C7" w:rsidP="007454C7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>Disciplina / Componente Curricular:</w:t>
      </w:r>
      <w:r w:rsidRPr="00932487">
        <w:rPr>
          <w:b/>
          <w:sz w:val="24"/>
          <w:szCs w:val="24"/>
        </w:rPr>
        <w:t xml:space="preserve"> </w:t>
      </w:r>
      <w:bookmarkStart w:id="0" w:name="_Hlk41958611"/>
    </w:p>
    <w:bookmarkEnd w:id="0"/>
    <w:p w14:paraId="262A4C01" w14:textId="77777777" w:rsidR="007454C7" w:rsidRDefault="007454C7" w:rsidP="007454C7">
      <w:pPr>
        <w:ind w:hanging="2"/>
        <w:rPr>
          <w:b/>
          <w:sz w:val="24"/>
          <w:szCs w:val="24"/>
        </w:rPr>
      </w:pPr>
      <w:r>
        <w:rPr>
          <w:sz w:val="24"/>
          <w:szCs w:val="24"/>
        </w:rPr>
        <w:t>Semestre:</w:t>
      </w:r>
      <w:r>
        <w:rPr>
          <w:sz w:val="24"/>
          <w:szCs w:val="24"/>
        </w:rPr>
        <w:tab/>
        <w:t xml:space="preserve"> </w:t>
      </w:r>
      <w:r w:rsidRPr="002D65DE">
        <w:rPr>
          <w:sz w:val="24"/>
          <w:szCs w:val="24"/>
        </w:rPr>
        <w:t>Carga Horária:</w:t>
      </w:r>
      <w:r>
        <w:rPr>
          <w:b/>
          <w:sz w:val="24"/>
          <w:szCs w:val="24"/>
        </w:rPr>
        <w:tab/>
        <w:t xml:space="preserve"> </w:t>
      </w:r>
      <w:r>
        <w:rPr>
          <w:sz w:val="24"/>
          <w:szCs w:val="24"/>
        </w:rPr>
        <w:t xml:space="preserve">Semestre Vigente: </w:t>
      </w:r>
    </w:p>
    <w:p w14:paraId="3FB28294" w14:textId="77777777" w:rsidR="007454C7" w:rsidRPr="001534FC" w:rsidRDefault="007454C7" w:rsidP="007454C7">
      <w:pPr>
        <w:jc w:val="both"/>
        <w:rPr>
          <w:sz w:val="24"/>
          <w:szCs w:val="24"/>
        </w:rPr>
      </w:pPr>
    </w:p>
    <w:p w14:paraId="3E484BCC" w14:textId="77777777" w:rsidR="007454C7" w:rsidRDefault="007454C7" w:rsidP="007454C7">
      <w:pPr>
        <w:tabs>
          <w:tab w:val="left" w:pos="1965"/>
        </w:tabs>
        <w:rPr>
          <w:sz w:val="24"/>
          <w:szCs w:val="24"/>
        </w:rPr>
      </w:pPr>
    </w:p>
    <w:p w14:paraId="76909764" w14:textId="77777777" w:rsidR="007454C7" w:rsidRPr="003C2630" w:rsidRDefault="007454C7" w:rsidP="007454C7">
      <w:pPr>
        <w:rPr>
          <w:sz w:val="24"/>
          <w:szCs w:val="24"/>
        </w:rPr>
      </w:pPr>
    </w:p>
    <w:p w14:paraId="240CBFB5" w14:textId="77777777" w:rsidR="007454C7" w:rsidRPr="003C2630" w:rsidRDefault="007454C7" w:rsidP="007454C7">
      <w:pPr>
        <w:rPr>
          <w:sz w:val="24"/>
          <w:szCs w:val="24"/>
        </w:rPr>
      </w:pPr>
    </w:p>
    <w:p w14:paraId="10C14332" w14:textId="77777777" w:rsidR="007454C7" w:rsidRPr="003C2630" w:rsidRDefault="007454C7" w:rsidP="007454C7">
      <w:pPr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>III – DESENVOLVIMENTO DA ATIVIDADE</w:t>
      </w:r>
    </w:p>
    <w:p w14:paraId="613B953A" w14:textId="77777777" w:rsidR="007454C7" w:rsidRDefault="007454C7" w:rsidP="007454C7">
      <w:pPr>
        <w:spacing w:before="40" w:after="40"/>
        <w:ind w:hanging="2"/>
        <w:jc w:val="both"/>
      </w:pPr>
      <w:r>
        <w:rPr>
          <w:b/>
          <w:sz w:val="24"/>
          <w:szCs w:val="24"/>
        </w:rPr>
        <w:t xml:space="preserve">Ementa: pedir a docente do componente: Ementa Geral: </w:t>
      </w:r>
    </w:p>
    <w:p w14:paraId="45D8B786" w14:textId="77777777" w:rsidR="007454C7" w:rsidRDefault="007454C7" w:rsidP="007454C7">
      <w:pPr>
        <w:widowControl w:val="0"/>
        <w:ind w:hanging="2"/>
        <w:jc w:val="both"/>
      </w:pPr>
      <w:r w:rsidRPr="00137271">
        <w:rPr>
          <w:b/>
        </w:rPr>
        <w:t>Ementa do Semestre:</w:t>
      </w:r>
      <w:r>
        <w:t xml:space="preserve"> (se houver) </w:t>
      </w:r>
    </w:p>
    <w:p w14:paraId="26056746" w14:textId="77777777" w:rsidR="007454C7" w:rsidRDefault="007454C7" w:rsidP="007454C7">
      <w:pPr>
        <w:jc w:val="both"/>
        <w:rPr>
          <w:b/>
          <w:sz w:val="24"/>
          <w:szCs w:val="24"/>
        </w:rPr>
      </w:pPr>
    </w:p>
    <w:p w14:paraId="3857A8DE" w14:textId="77777777" w:rsidR="007454C7" w:rsidRDefault="007454C7" w:rsidP="007454C7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nteúdo Programático: </w:t>
      </w:r>
    </w:p>
    <w:p w14:paraId="15F62E95" w14:textId="77777777" w:rsidR="007454C7" w:rsidRDefault="007454C7" w:rsidP="007454C7">
      <w:pPr>
        <w:ind w:hanging="2"/>
        <w:jc w:val="both"/>
      </w:pPr>
    </w:p>
    <w:p w14:paraId="2065CD1E" w14:textId="77777777" w:rsidR="007454C7" w:rsidRDefault="007454C7" w:rsidP="007454C7">
      <w:pPr>
        <w:pBdr>
          <w:top w:val="nil"/>
          <w:left w:val="nil"/>
          <w:bottom w:val="nil"/>
          <w:right w:val="nil"/>
          <w:between w:val="nil"/>
        </w:pBdr>
        <w:spacing w:before="40" w:line="1" w:lineRule="atLeast"/>
        <w:textDirection w:val="btLr"/>
        <w:textAlignment w:val="top"/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bjetivos: </w:t>
      </w:r>
    </w:p>
    <w:p w14:paraId="7C7ABA35" w14:textId="77777777" w:rsidR="007454C7" w:rsidRPr="006E0B61" w:rsidRDefault="007454C7" w:rsidP="007454C7">
      <w:pPr>
        <w:pBdr>
          <w:top w:val="nil"/>
          <w:left w:val="nil"/>
          <w:bottom w:val="nil"/>
          <w:right w:val="nil"/>
          <w:between w:val="nil"/>
        </w:pBdr>
        <w:spacing w:before="40" w:line="1" w:lineRule="atLeast"/>
        <w:textDirection w:val="btLr"/>
        <w:textAlignment w:val="top"/>
        <w:outlineLvl w:val="0"/>
      </w:pPr>
    </w:p>
    <w:p w14:paraId="0B4679F2" w14:textId="77777777" w:rsidR="007454C7" w:rsidRDefault="007454C7" w:rsidP="007454C7">
      <w:pPr>
        <w:tabs>
          <w:tab w:val="left" w:pos="720"/>
        </w:tabs>
        <w:ind w:hanging="2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etodologia: </w:t>
      </w:r>
    </w:p>
    <w:p w14:paraId="29C0E19A" w14:textId="77777777" w:rsidR="007454C7" w:rsidRDefault="007454C7" w:rsidP="007454C7">
      <w:pPr>
        <w:rPr>
          <w:b/>
          <w:sz w:val="24"/>
          <w:szCs w:val="24"/>
        </w:rPr>
      </w:pPr>
    </w:p>
    <w:p w14:paraId="679B9C9F" w14:textId="77777777" w:rsidR="007454C7" w:rsidRDefault="007454C7" w:rsidP="007454C7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valiação: </w:t>
      </w:r>
    </w:p>
    <w:p w14:paraId="57D46B22" w14:textId="77777777" w:rsidR="007454C7" w:rsidRDefault="007454C7" w:rsidP="007454C7">
      <w:pPr>
        <w:rPr>
          <w:b/>
          <w:sz w:val="24"/>
          <w:szCs w:val="24"/>
        </w:rPr>
      </w:pPr>
    </w:p>
    <w:p w14:paraId="0B1EDC5C" w14:textId="77777777" w:rsidR="007454C7" w:rsidRDefault="007454C7" w:rsidP="007454C7">
      <w:pPr>
        <w:ind w:hanging="2"/>
        <w:jc w:val="both"/>
      </w:pPr>
      <w:r>
        <w:rPr>
          <w:b/>
        </w:rPr>
        <w:t>Bibliografia básica:</w:t>
      </w:r>
    </w:p>
    <w:p w14:paraId="39F86334" w14:textId="77777777" w:rsidR="007454C7" w:rsidRDefault="007454C7" w:rsidP="007454C7">
      <w:pPr>
        <w:spacing w:after="120"/>
        <w:jc w:val="both"/>
        <w:rPr>
          <w:b/>
          <w:sz w:val="24"/>
          <w:szCs w:val="24"/>
        </w:rPr>
      </w:pPr>
    </w:p>
    <w:p w14:paraId="09029B0F" w14:textId="65AB1BC4" w:rsidR="007454C7" w:rsidRDefault="007454C7" w:rsidP="007454C7">
      <w:pPr>
        <w:spacing w:after="1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Bibliografia Complementar:</w:t>
      </w:r>
    </w:p>
    <w:p w14:paraId="7055159A" w14:textId="0B2AA843" w:rsidR="007454C7" w:rsidRDefault="007454C7" w:rsidP="007454C7">
      <w:pPr>
        <w:spacing w:after="120"/>
        <w:jc w:val="both"/>
        <w:rPr>
          <w:b/>
          <w:sz w:val="24"/>
          <w:szCs w:val="24"/>
        </w:rPr>
      </w:pPr>
    </w:p>
    <w:p w14:paraId="7E85DACB" w14:textId="70279062" w:rsidR="007454C7" w:rsidRDefault="007454C7" w:rsidP="007454C7">
      <w:pPr>
        <w:spacing w:after="120"/>
        <w:jc w:val="both"/>
        <w:rPr>
          <w:b/>
          <w:sz w:val="24"/>
          <w:szCs w:val="24"/>
        </w:rPr>
      </w:pPr>
    </w:p>
    <w:p w14:paraId="38DAFC82" w14:textId="4415D946" w:rsidR="007454C7" w:rsidRDefault="007454C7" w:rsidP="007454C7">
      <w:pPr>
        <w:spacing w:after="120"/>
        <w:jc w:val="both"/>
        <w:rPr>
          <w:b/>
          <w:sz w:val="24"/>
          <w:szCs w:val="24"/>
        </w:rPr>
      </w:pPr>
    </w:p>
    <w:p w14:paraId="153D284D" w14:textId="77777777" w:rsidR="007454C7" w:rsidRDefault="007454C7" w:rsidP="007454C7">
      <w:pPr>
        <w:spacing w:after="120"/>
        <w:jc w:val="both"/>
        <w:rPr>
          <w:b/>
          <w:sz w:val="24"/>
          <w:szCs w:val="24"/>
        </w:rPr>
      </w:pPr>
    </w:p>
    <w:p w14:paraId="440347C5" w14:textId="77777777" w:rsidR="007454C7" w:rsidRDefault="007454C7" w:rsidP="007454C7">
      <w:pPr>
        <w:rPr>
          <w:b/>
          <w:sz w:val="24"/>
          <w:szCs w:val="24"/>
        </w:rPr>
      </w:pPr>
    </w:p>
    <w:p w14:paraId="4CE528AE" w14:textId="77777777" w:rsidR="007454C7" w:rsidRDefault="007454C7" w:rsidP="007454C7">
      <w:pPr>
        <w:rPr>
          <w:b/>
          <w:sz w:val="24"/>
          <w:szCs w:val="24"/>
        </w:rPr>
      </w:pPr>
      <w:r>
        <w:rPr>
          <w:b/>
          <w:sz w:val="24"/>
          <w:szCs w:val="24"/>
        </w:rPr>
        <w:t>III</w:t>
      </w:r>
      <w:r w:rsidRPr="003C2630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 xml:space="preserve">AVALIAÇÃO DA </w:t>
      </w:r>
      <w:r w:rsidRPr="003C2630">
        <w:rPr>
          <w:b/>
          <w:sz w:val="24"/>
          <w:szCs w:val="24"/>
        </w:rPr>
        <w:t>ATIVIDADE</w:t>
      </w:r>
      <w:r>
        <w:rPr>
          <w:b/>
          <w:sz w:val="24"/>
          <w:szCs w:val="24"/>
        </w:rPr>
        <w:t xml:space="preserve"> (discente do Tirocínio – </w:t>
      </w:r>
      <w:r>
        <w:rPr>
          <w:bCs/>
          <w:iCs/>
          <w:sz w:val="24"/>
          <w:szCs w:val="24"/>
        </w:rPr>
        <w:t>com assinatura</w:t>
      </w:r>
      <w:r>
        <w:rPr>
          <w:b/>
          <w:sz w:val="24"/>
          <w:szCs w:val="24"/>
        </w:rPr>
        <w:t>)</w:t>
      </w:r>
    </w:p>
    <w:p w14:paraId="0E568C6E" w14:textId="77777777" w:rsidR="007454C7" w:rsidRDefault="007454C7" w:rsidP="007454C7">
      <w:pPr>
        <w:rPr>
          <w:b/>
          <w:i/>
          <w:sz w:val="24"/>
          <w:szCs w:val="24"/>
        </w:rPr>
      </w:pPr>
    </w:p>
    <w:p w14:paraId="29561D0C" w14:textId="77777777" w:rsidR="007454C7" w:rsidRPr="00B6126C" w:rsidRDefault="007454C7" w:rsidP="007454C7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>1. Discente- Relato reflexivo das aulas do semestre</w:t>
      </w:r>
    </w:p>
    <w:p w14:paraId="67A51AF7" w14:textId="77777777" w:rsidR="007454C7" w:rsidRPr="00B6126C" w:rsidRDefault="007454C7" w:rsidP="007454C7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 xml:space="preserve">2. Autoavaliação discente: </w:t>
      </w:r>
    </w:p>
    <w:p w14:paraId="44086C1E" w14:textId="77777777" w:rsidR="007454C7" w:rsidRPr="00B6126C" w:rsidRDefault="007454C7" w:rsidP="007454C7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>2.1 Problematização do projeto de pesquisa em andamento no contexto do estágio na Graduação:</w:t>
      </w:r>
    </w:p>
    <w:p w14:paraId="12289471" w14:textId="77777777" w:rsidR="007454C7" w:rsidRPr="00B6126C" w:rsidRDefault="007454C7" w:rsidP="007454C7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>2.2 Reflexão da experiência de estágio docente</w:t>
      </w:r>
    </w:p>
    <w:p w14:paraId="39D368DA" w14:textId="77777777" w:rsidR="007454C7" w:rsidRPr="00B6126C" w:rsidRDefault="007454C7" w:rsidP="007454C7">
      <w:pPr>
        <w:rPr>
          <w:iCs/>
          <w:sz w:val="24"/>
          <w:szCs w:val="24"/>
        </w:rPr>
      </w:pPr>
    </w:p>
    <w:p w14:paraId="7E6A36B4" w14:textId="77777777" w:rsidR="007454C7" w:rsidRPr="00B6126C" w:rsidRDefault="007454C7" w:rsidP="007454C7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 xml:space="preserve">3.Avaliação – Docente Responsável </w:t>
      </w:r>
      <w:r w:rsidRPr="00B6126C">
        <w:rPr>
          <w:bCs/>
          <w:iCs/>
          <w:sz w:val="24"/>
          <w:szCs w:val="24"/>
        </w:rPr>
        <w:t>(com assinatura)</w:t>
      </w:r>
      <w:r w:rsidRPr="00B6126C">
        <w:rPr>
          <w:b/>
          <w:iCs/>
          <w:sz w:val="24"/>
          <w:szCs w:val="24"/>
        </w:rPr>
        <w:t xml:space="preserve">: </w:t>
      </w:r>
    </w:p>
    <w:p w14:paraId="4BC18A7B" w14:textId="77777777" w:rsidR="007454C7" w:rsidRPr="00B6126C" w:rsidRDefault="007454C7" w:rsidP="007454C7">
      <w:pPr>
        <w:rPr>
          <w:b/>
          <w:iCs/>
          <w:sz w:val="24"/>
          <w:szCs w:val="24"/>
        </w:rPr>
      </w:pPr>
    </w:p>
    <w:p w14:paraId="5AEA6A85" w14:textId="77777777" w:rsidR="007454C7" w:rsidRPr="00B6126C" w:rsidRDefault="007454C7" w:rsidP="007454C7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 xml:space="preserve">3.Avaliação – Docente que orienta discente </w:t>
      </w:r>
      <w:r w:rsidRPr="00B6126C">
        <w:rPr>
          <w:bCs/>
          <w:iCs/>
          <w:sz w:val="24"/>
          <w:szCs w:val="24"/>
        </w:rPr>
        <w:t>(com assinatura)</w:t>
      </w:r>
      <w:r w:rsidRPr="00B6126C">
        <w:rPr>
          <w:b/>
          <w:iCs/>
          <w:sz w:val="24"/>
          <w:szCs w:val="24"/>
        </w:rPr>
        <w:t xml:space="preserve">: </w:t>
      </w:r>
    </w:p>
    <w:p w14:paraId="6E056859" w14:textId="77777777" w:rsidR="007454C7" w:rsidRPr="009328C4" w:rsidRDefault="007454C7" w:rsidP="007454C7">
      <w:pPr>
        <w:rPr>
          <w:b/>
          <w:iCs/>
          <w:sz w:val="24"/>
          <w:szCs w:val="24"/>
        </w:rPr>
      </w:pPr>
    </w:p>
    <w:p w14:paraId="60811E15" w14:textId="77777777" w:rsidR="007454C7" w:rsidRDefault="007454C7" w:rsidP="007454C7">
      <w:pPr>
        <w:rPr>
          <w:b/>
          <w:sz w:val="24"/>
          <w:szCs w:val="24"/>
        </w:rPr>
      </w:pPr>
    </w:p>
    <w:p w14:paraId="546C004B" w14:textId="77777777" w:rsidR="007454C7" w:rsidRDefault="007454C7" w:rsidP="007454C7">
      <w:pPr>
        <w:rPr>
          <w:b/>
          <w:sz w:val="24"/>
          <w:szCs w:val="24"/>
        </w:rPr>
      </w:pPr>
    </w:p>
    <w:p w14:paraId="4E540FF7" w14:textId="77777777" w:rsidR="007454C7" w:rsidRDefault="007454C7" w:rsidP="007454C7">
      <w:pPr>
        <w:rPr>
          <w:b/>
          <w:sz w:val="24"/>
          <w:szCs w:val="24"/>
        </w:rPr>
      </w:pPr>
    </w:p>
    <w:p w14:paraId="09F564F4" w14:textId="77777777" w:rsidR="007454C7" w:rsidRDefault="007454C7" w:rsidP="007454C7"/>
    <w:p w14:paraId="262E9F89" w14:textId="77777777" w:rsidR="007454C7" w:rsidRDefault="007454C7" w:rsidP="007454C7"/>
    <w:p w14:paraId="7A6BD4AC" w14:textId="77777777" w:rsidR="00C805B0" w:rsidRDefault="00C805B0"/>
    <w:sectPr w:rsidR="00C805B0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60FAF" w14:textId="77777777" w:rsidR="00BF6DF4" w:rsidRDefault="00BF6DF4">
      <w:r>
        <w:separator/>
      </w:r>
    </w:p>
  </w:endnote>
  <w:endnote w:type="continuationSeparator" w:id="0">
    <w:p w14:paraId="6633F15E" w14:textId="77777777" w:rsidR="00BF6DF4" w:rsidRDefault="00BF6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C5F6B" w14:textId="77777777" w:rsidR="00BF6DF4" w:rsidRDefault="00BF6DF4">
      <w:r>
        <w:separator/>
      </w:r>
    </w:p>
  </w:footnote>
  <w:footnote w:type="continuationSeparator" w:id="0">
    <w:p w14:paraId="04E5A18E" w14:textId="77777777" w:rsidR="00BF6DF4" w:rsidRDefault="00BF6D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bottom w:val="double" w:sz="12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6"/>
      <w:gridCol w:w="3450"/>
      <w:gridCol w:w="1163"/>
    </w:tblGrid>
    <w:tr w:rsidR="00C764D8" w:rsidRPr="004D6BA3" w14:paraId="34A681B3" w14:textId="77777777">
      <w:trPr>
        <w:jc w:val="center"/>
      </w:trPr>
      <w:tc>
        <w:tcPr>
          <w:tcW w:w="1386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49D99F4C" w14:textId="77777777" w:rsidR="00C764D8" w:rsidRPr="00E66D7E" w:rsidRDefault="007454C7" w:rsidP="005156E2">
          <w:pPr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 w:rsidRPr="00E66D7E">
            <w:rPr>
              <w:rFonts w:ascii="Comic Sans MS" w:hAnsi="Comic Sans MS"/>
              <w:noProof/>
              <w:color w:val="808080"/>
              <w:sz w:val="22"/>
              <w:szCs w:val="22"/>
            </w:rPr>
            <w:drawing>
              <wp:inline distT="0" distB="0" distL="0" distR="0" wp14:anchorId="29C93F1B" wp14:editId="2886C26E">
                <wp:extent cx="638175" cy="619125"/>
                <wp:effectExtent l="0" t="0" r="9525" b="9525"/>
                <wp:docPr id="2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3CC10B8A" w14:textId="77777777" w:rsidR="00C764D8" w:rsidRDefault="00BF6DF4" w:rsidP="005156E2">
          <w:pPr>
            <w:jc w:val="center"/>
            <w:rPr>
              <w:rFonts w:ascii="Arial" w:hAnsi="Arial" w:cs="Arial"/>
            </w:rPr>
          </w:pPr>
        </w:p>
        <w:p w14:paraId="54E47A4F" w14:textId="77777777" w:rsidR="00C764D8" w:rsidRPr="00995F33" w:rsidRDefault="007454C7" w:rsidP="005156E2">
          <w:pPr>
            <w:jc w:val="center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Ministério da Educação</w:t>
          </w:r>
        </w:p>
        <w:p w14:paraId="5C3505FC" w14:textId="77777777" w:rsidR="00C764D8" w:rsidRPr="00995F33" w:rsidRDefault="007454C7" w:rsidP="005156E2">
          <w:pPr>
            <w:pStyle w:val="Ttulo3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Universidade Federal da Bahia</w:t>
          </w:r>
        </w:p>
        <w:p w14:paraId="793373DA" w14:textId="77777777" w:rsidR="00C764D8" w:rsidRPr="001D471A" w:rsidRDefault="007454C7" w:rsidP="005156E2">
          <w:pPr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 w:rsidRPr="00995F33">
            <w:rPr>
              <w:rFonts w:ascii="Arial" w:hAnsi="Arial" w:cs="Arial"/>
            </w:rPr>
            <w:t>Programa de Pós-Graduação em Dança</w:t>
          </w:r>
        </w:p>
      </w:tc>
      <w:tc>
        <w:tcPr>
          <w:tcW w:w="1163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45F07432" w14:textId="77777777" w:rsidR="00C764D8" w:rsidRPr="004D6BA3" w:rsidRDefault="007454C7" w:rsidP="005156E2">
          <w:pPr>
            <w:jc w:val="center"/>
            <w:rPr>
              <w:rFonts w:ascii="Comic Sans MS" w:hAnsi="Comic Sans MS"/>
              <w:color w:val="808080"/>
            </w:rPr>
          </w:pPr>
          <w:r w:rsidRPr="004D6BA3">
            <w:rPr>
              <w:rFonts w:ascii="Comic Sans MS" w:hAnsi="Comic Sans MS"/>
              <w:noProof/>
              <w:color w:val="808080"/>
            </w:rPr>
            <w:drawing>
              <wp:inline distT="0" distB="0" distL="0" distR="0" wp14:anchorId="54DDC4B6" wp14:editId="5AD05049">
                <wp:extent cx="609600" cy="733425"/>
                <wp:effectExtent l="0" t="0" r="0" b="9525"/>
                <wp:docPr id="1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CA7A34" w14:textId="77777777" w:rsidR="00C764D8" w:rsidRDefault="00BF6DF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MDW2sDQyMzQ0sjBU0lEKTi0uzszPAykwrAUA6TJ2CCwAAAA="/>
  </w:docVars>
  <w:rsids>
    <w:rsidRoot w:val="007454C7"/>
    <w:rsid w:val="007454C7"/>
    <w:rsid w:val="00BF6DF4"/>
    <w:rsid w:val="00C805B0"/>
    <w:rsid w:val="00E36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54C30"/>
  <w15:chartTrackingRefBased/>
  <w15:docId w15:val="{502B6609-F228-45F3-8C22-C55D49AEE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4C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7454C7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rsid w:val="007454C7"/>
    <w:rPr>
      <w:rFonts w:ascii="Comic Sans MS" w:eastAsia="Times New Roman" w:hAnsi="Comic Sans MS" w:cs="Times New Roman"/>
      <w:sz w:val="20"/>
      <w:szCs w:val="20"/>
      <w:lang w:eastAsia="pt-BR"/>
    </w:rPr>
  </w:style>
  <w:style w:type="paragraph" w:styleId="Cabealho">
    <w:name w:val="header"/>
    <w:basedOn w:val="Normal"/>
    <w:link w:val="CabealhoChar"/>
    <w:rsid w:val="007454C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7454C7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2">
    <w:name w:val="Body Text 2"/>
    <w:basedOn w:val="Normal"/>
    <w:link w:val="Corpodetexto2Char"/>
    <w:rsid w:val="007454C7"/>
    <w:pPr>
      <w:jc w:val="both"/>
    </w:pPr>
    <w:rPr>
      <w:b/>
    </w:rPr>
  </w:style>
  <w:style w:type="character" w:customStyle="1" w:styleId="Corpodetexto2Char">
    <w:name w:val="Corpo de texto 2 Char"/>
    <w:basedOn w:val="Fontepargpadro"/>
    <w:link w:val="Corpodetexto2"/>
    <w:rsid w:val="007454C7"/>
    <w:rPr>
      <w:rFonts w:ascii="Times New Roman" w:eastAsia="Times New Roman" w:hAnsi="Times New Roman" w:cs="Times New Roman"/>
      <w:b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976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2</cp:revision>
  <dcterms:created xsi:type="dcterms:W3CDTF">2022-06-30T17:56:00Z</dcterms:created>
  <dcterms:modified xsi:type="dcterms:W3CDTF">2022-06-30T17:56:00Z</dcterms:modified>
</cp:coreProperties>
</file>